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in</w:t>
      </w:r>
      <w:r>
        <w:t xml:space="preserve"> </w:t>
      </w:r>
      <w:r>
        <w:t xml:space="preserve">Japan</w:t>
      </w:r>
      <w:r>
        <w:t xml:space="preserve"> </w:t>
      </w:r>
      <w:r>
        <w:t xml:space="preserve">Osaka</w:t>
      </w:r>
    </w:p>
    <w:bookmarkStart w:id="21" w:name="X32a1c214edafcaf57172d371599fc93054257f0"/>
    <w:p>
      <w:pPr>
        <w:pStyle w:val="Heading1"/>
      </w:pPr>
      <w:r>
        <w:t xml:space="preserve">SCHOLARSHIP APPLICATION LETTER FOR ACTING TRAINING IN JAPAN OSAK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Osaka Performing Arts Foundation</w:t>
      </w:r>
      <w:r>
        <w:br/>
      </w:r>
      <w:r>
        <w:t xml:space="preserve">1-50 Namba Dori, Chuo-ku</w:t>
      </w:r>
      <w:r>
        <w:br/>
      </w:r>
      <w:r>
        <w:t xml:space="preserve">Osaka City, Osaka Prefecture 542-0081</w:t>
      </w:r>
      <w:r>
        <w:br/>
      </w:r>
      <w:r>
        <w:t xml:space="preserve">Japan</w:t>
      </w:r>
    </w:p>
    <w:bookmarkStart w:id="20" w:name="Xbcda4582034825efc618d53e7afe4c049f3364b"/>
    <w:p>
      <w:pPr>
        <w:pStyle w:val="Heading2"/>
      </w:pPr>
      <w:r>
        <w:t xml:space="preserve">Subject: Formal Scholarship Application for Advanced Acting Training in Japan Osaka</w:t>
      </w:r>
    </w:p>
    <w:p>
      <w:pPr>
        <w:pStyle w:val="FirstParagraph"/>
      </w:pPr>
      <w:r>
        <w:t xml:space="preserve">To the Esteemed Members of the Osaka Performing Arts Foundation Scholarship Committee,</w:t>
      </w:r>
    </w:p>
    <w:p>
      <w:pPr>
        <w:pStyle w:val="BodyText"/>
      </w:pPr>
      <w:r>
        <w:t xml:space="preserve">With profound respect for Japan's rich theatrical heritage and unwavering dedication to my craft, I am submitting this</w:t>
      </w:r>
      <w:r>
        <w:t xml:space="preserve"> </w:t>
      </w:r>
      <w:r>
        <w:rPr>
          <w:bCs/>
          <w:b/>
        </w:rPr>
        <w:t xml:space="preserve">Scholarship Application Letter</w:t>
      </w:r>
      <w:r>
        <w:t xml:space="preserve"> </w:t>
      </w:r>
      <w:r>
        <w:t xml:space="preserve">to formally request financial support for intensive acting training at the prestigious Osaka University of Arts in Japan Osaka. As a committed</w:t>
      </w:r>
      <w:r>
        <w:t xml:space="preserve"> </w:t>
      </w:r>
      <w:r>
        <w:rPr>
          <w:bCs/>
          <w:b/>
        </w:rPr>
        <w:t xml:space="preserve">Actor</w:t>
      </w:r>
      <w:r>
        <w:t xml:space="preserve"> </w:t>
      </w:r>
      <w:r>
        <w:t xml:space="preserve">with five years of professional experience spanning stage productions across North America and Europe, I have long aspired to immerse myself in the authentic performance traditions that define Japanese theatre. My journey toward becoming a globally versatile performer has led me to seek transformative training specifically within the cultural heartland of Japan Osaka—a city where ancient Kabuki theatres stand alongside avant-garde experimental stages, creating an unparalleled ecosystem for artistic evolution.</w:t>
      </w:r>
    </w:p>
    <w:p>
      <w:pPr>
        <w:pStyle w:val="BodyText"/>
      </w:pPr>
      <w:r>
        <w:t xml:space="preserve">My passion for acting was ignited during my high school theatre program in Toronto, where I performed in adaptations of Japanese Noh plays under a visiting Kyoto-based director. This encounter revealed how deeply the Japanese approach to emotional authenticity—rooted in centuries of ritualized expression—could reshape Western performance methodologies. Since then, I have pursued rigorous classical training at the Royal Academy of Dramatic Art (RADA), specializing in Chekhov and Stanislavski techniques, yet I recognize that true mastery requires immersion in the cultural soil from which these traditions emerge. Japan Osaka represents not merely a location for study but a living laboratory where I can learn from masters who preserve</w:t>
      </w:r>
      <w:r>
        <w:t xml:space="preserve"> </w:t>
      </w:r>
      <w:r>
        <w:rPr>
          <w:iCs/>
          <w:i/>
        </w:rPr>
        <w:t xml:space="preserve">ma</w:t>
      </w:r>
      <w:r>
        <w:t xml:space="preserve"> </w:t>
      </w:r>
      <w:r>
        <w:t xml:space="preserve">(the art of silence),</w:t>
      </w:r>
      <w:r>
        <w:t xml:space="preserve"> </w:t>
      </w:r>
      <w:r>
        <w:rPr>
          <w:iCs/>
          <w:i/>
        </w:rPr>
        <w:t xml:space="preserve">kata</w:t>
      </w:r>
      <w:r>
        <w:t xml:space="preserve"> </w:t>
      </w:r>
      <w:r>
        <w:t xml:space="preserve">(formalized movement), and</w:t>
      </w:r>
      <w:r>
        <w:t xml:space="preserve"> </w:t>
      </w:r>
      <w:r>
        <w:rPr>
          <w:iCs/>
          <w:i/>
        </w:rPr>
        <w:t xml:space="preserve">tsukkomi</w:t>
      </w:r>
      <w:r>
        <w:t xml:space="preserve"> </w:t>
      </w:r>
      <w:r>
        <w:t xml:space="preserve">(comic timing)—elements absent from my current repertoire. As an aspiring actor dedicated to cross-cultural storytelling, I cannot overstate how essential this Osaka-based immersion would be to my artistic identity.</w:t>
      </w:r>
    </w:p>
    <w:p>
      <w:pPr>
        <w:pStyle w:val="BodyText"/>
      </w:pPr>
      <w:r>
        <w:t xml:space="preserve">The Osaka Performing Arts Foundation’s reputation for bridging traditional and contemporary theatre makes it the singular ideal destination for my growth. Unlike Tokyo’s more cosmopolitan scene, Osaka possesses a unique theatrical energy where street performance thrives alongside formal institutions like the Tennoji Arts Theatre and the historic Shitennoji Temple Noh stage. I specifically wish to study under Professor Akari Sato at Osaka University of Arts, whose groundbreaking work in "Neo-Kabuki" has been featured at the Kyoto International Film Festival. Her methodology—integrating physical theatre with digital storytelling—directly aligns with my goal to develop a new performance language that honors Japanese tradition while speaking to global audiences. Training in Japan Osaka would provide access to workshops I cannot replicate elsewhere, such as practicing</w:t>
      </w:r>
      <w:r>
        <w:t xml:space="preserve"> </w:t>
      </w:r>
      <w:r>
        <w:rPr>
          <w:iCs/>
          <w:i/>
        </w:rPr>
        <w:t xml:space="preserve">tsukkomi</w:t>
      </w:r>
      <w:r>
        <w:t xml:space="preserve"> </w:t>
      </w:r>
      <w:r>
        <w:t xml:space="preserve">timing in the vibrant Dotonbori district’s open-air street theatres or collaborating with puppeteers at the Osaka Puppet Museum. These experiences are non-negotiable for an actor seeking to transcend cultural boundaries.</w:t>
      </w:r>
    </w:p>
    <w:p>
      <w:pPr>
        <w:pStyle w:val="BodyText"/>
      </w:pPr>
      <w:r>
        <w:t xml:space="preserve">This scholarship is not merely financial assistance but a catalyst for professional metamorphosis. My proposed training plan includes: (1) Three months of intensive voice and movement classes focusing on</w:t>
      </w:r>
      <w:r>
        <w:t xml:space="preserve"> </w:t>
      </w:r>
      <w:r>
        <w:rPr>
          <w:iCs/>
          <w:i/>
        </w:rPr>
        <w:t xml:space="preserve">kata</w:t>
      </w:r>
      <w:r>
        <w:t xml:space="preserve"> </w:t>
      </w:r>
      <w:r>
        <w:t xml:space="preserve">at Osaka University; (2) Six weeks apprenticing with the "Osaka Kabuki Troupe" under master Takashi Watanabe; (3) Participation in the annual "Namba Street Performance Festival," where I would co-create a bilingual play blending Shakespearean soliloquies with Japanese</w:t>
      </w:r>
      <w:r>
        <w:t xml:space="preserve"> </w:t>
      </w:r>
      <w:r>
        <w:rPr>
          <w:iCs/>
          <w:i/>
        </w:rPr>
        <w:t xml:space="preserve">haiku</w:t>
      </w:r>
      <w:r>
        <w:t xml:space="preserve">-inspired monologues. The total estimated cost is ¥1,200,000 ($8,250 USD), covering tuition (¥750,000), accommodation in Osaka’s theater district (¥365,469), and production costs for collaborative projects (¥94,531). The scholarship would eliminate the need for part-time work during training—allowing me to fully commit to the demanding curriculum without financial distraction. Critically, as an actor with no prior ties to Japan Osaka, this investment represents a strategic opportunity to build long-term cultural bridges between North American and Japanese theatre communities.</w:t>
      </w:r>
    </w:p>
    <w:p>
      <w:pPr>
        <w:pStyle w:val="BodyText"/>
      </w:pPr>
      <w:r>
        <w:t xml:space="preserve">My commitment extends beyond personal growth; it serves a broader artistic mission. Upon completing my training in Japan Osaka, I will establish "Nihon-Canada Theatre Exchange," a platform pairing Canadian student actors with Osaka-based mentors for annual workshops. This initiative directly addresses the Foundation’s goal of fostering international cultural dialogue through performance. My previous work—such as directing "Romeo and Juliet: A Samurai Tale" (Toronto Fringe Festival, 2023)—demonstrates my ability to merge Eastern and Western narratives, but true authenticity requires deeper immersion. In Osaka, I will document my journey through a documentary series titled</w:t>
      </w:r>
      <w:r>
        <w:t xml:space="preserve"> </w:t>
      </w:r>
      <w:r>
        <w:rPr>
          <w:iCs/>
          <w:i/>
        </w:rPr>
        <w:t xml:space="preserve">Ma in Motion</w:t>
      </w:r>
      <w:r>
        <w:t xml:space="preserve">, exploring how silence shapes emotional impact across cultures—content that will be shared globally via YouTube and theatre festivals. This project has already garnered interest from the Vancouver International Theatre Festival as a potential co-production.</w:t>
      </w:r>
    </w:p>
    <w:p>
      <w:pPr>
        <w:pStyle w:val="BodyText"/>
      </w:pPr>
      <w:r>
        <w:t xml:space="preserve">The significance of this training transcends my personal trajectory. As an actor, I’ve witnessed how Western narratives often appropriate Japanese aesthetics without understanding their context—e.g., misusing "kawaii" in commercials or reducing Kabuki to costume spectacle. Training in Japan Osaka allows me to engage with these traditions as a respectful student, not just a spectator. I have researched Osaka’s theatre history extensively, reading Yoshida Kōrin’s *The Art of the Japanese Stage* and studying footage of the 1980s "Osaka Revival" movement where artists like Otojiro Kawakami fused Kabuki with Western melodrama. This scholarship would enable me to learn from living traditions rather than dead texts. My application is not a request for aid, but a pledge to honor Japan’s theatrical legacy by becoming an ambassador who carries its essence into global performance spaces.</w:t>
      </w:r>
    </w:p>
    <w:p>
      <w:pPr>
        <w:pStyle w:val="BodyText"/>
      </w:pPr>
      <w:r>
        <w:t xml:space="preserve">I understand the competitive nature of this</w:t>
      </w:r>
      <w:r>
        <w:t xml:space="preserve"> </w:t>
      </w:r>
      <w:r>
        <w:rPr>
          <w:bCs/>
          <w:b/>
        </w:rPr>
        <w:t xml:space="preserve">Scholarship Application Letter</w:t>
      </w:r>
      <w:r>
        <w:t xml:space="preserve"> </w:t>
      </w:r>
      <w:r>
        <w:t xml:space="preserve">process and have prepared additional materials: (1) A portfolio including videos of my Osaka-inspired performances; (2) Letters of recommendation from RADA’s Head of Acting and a Tokyo-based Noh theatre director; (3) A detailed budget breakdown. I am eager to discuss how my vision aligns with the Foundation’s mission during an interview at your convenience. My dream as an actor is not just to perform but to build cultural continuity—a mission I believe Japan Osaka uniquely empowers me to achieve.</w:t>
      </w:r>
    </w:p>
    <w:p>
      <w:pPr>
        <w:pStyle w:val="BodyText"/>
      </w:pPr>
      <w:r>
        <w:t xml:space="preserve">Thank you for considering this application from a dedicated</w:t>
      </w:r>
      <w:r>
        <w:t xml:space="preserve"> </w:t>
      </w:r>
      <w:r>
        <w:rPr>
          <w:bCs/>
          <w:b/>
        </w:rPr>
        <w:t xml:space="preserve">Actor</w:t>
      </w:r>
      <w:r>
        <w:t xml:space="preserve"> </w:t>
      </w:r>
      <w:r>
        <w:t xml:space="preserve">who sees Japan Osaka not as a destination, but as the essential next chapter in my journey. I respectfully submit this letter with the hope that the Foundation will support my transformation into an artist capable of nurturing meaningful dialogue between Japan’s stage and the world’s. I look forward to contributing to Osaka’s vibrant theatrical legacy and sharing its spirit through future performances.</w:t>
      </w:r>
    </w:p>
    <w:p>
      <w:pPr>
        <w:pStyle w:val="BodyText"/>
      </w:pPr>
      <w:r>
        <w:t xml:space="preserve">Sincerely,</w:t>
      </w:r>
      <w:r>
        <w:br/>
      </w:r>
      <w:r>
        <w:t xml:space="preserve">[Your Full Name]</w:t>
      </w:r>
      <w:r>
        <w:br/>
      </w:r>
      <w:r>
        <w:t xml:space="preserve">Professional Actor &amp; Theatre Practition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tor in Japan Osaka</dc:title>
  <dc:creator/>
  <dc:language>en</dc:language>
  <cp:keywords/>
  <dcterms:created xsi:type="dcterms:W3CDTF">2026-07-22T16:51:51Z</dcterms:created>
  <dcterms:modified xsi:type="dcterms:W3CDTF">2026-07-22T16:51:51Z</dcterms:modified>
</cp:coreProperties>
</file>

<file path=docProps/custom.xml><?xml version="1.0" encoding="utf-8"?>
<Properties xmlns="http://schemas.openxmlformats.org/officeDocument/2006/custom-properties" xmlns:vt="http://schemas.openxmlformats.org/officeDocument/2006/docPropsVTypes"/>
</file>